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D25CBA" w14:textId="215F95AC" w:rsidR="00086325" w:rsidRDefault="00086325" w:rsidP="00086325">
      <w:pPr>
        <w:spacing w:line="240" w:lineRule="auto"/>
        <w:jc w:val="center"/>
        <w:rPr>
          <w:rFonts w:asciiTheme="majorBidi" w:hAnsiTheme="majorBidi" w:cstheme="majorBidi"/>
          <w:b/>
          <w:bCs/>
          <w:color w:val="0070C0"/>
          <w:sz w:val="28"/>
          <w:szCs w:val="28"/>
        </w:rPr>
      </w:pPr>
      <w:r w:rsidRPr="00D65BAB">
        <w:rPr>
          <w:rFonts w:asciiTheme="majorBidi" w:hAnsiTheme="majorBidi" w:cstheme="majorBidi"/>
          <w:b/>
          <w:bCs/>
          <w:color w:val="0070C0"/>
          <w:sz w:val="28"/>
          <w:szCs w:val="28"/>
        </w:rPr>
        <w:t>Principles of Development of Distributed</w:t>
      </w:r>
      <w:r w:rsidR="00D87ABA">
        <w:rPr>
          <w:rFonts w:asciiTheme="majorBidi" w:hAnsiTheme="majorBidi" w:cstheme="majorBidi"/>
          <w:b/>
          <w:bCs/>
          <w:color w:val="0070C0"/>
          <w:sz w:val="28"/>
          <w:szCs w:val="28"/>
        </w:rPr>
        <w:t xml:space="preserve"> &amp; Parallel</w:t>
      </w:r>
      <w:r w:rsidRPr="00D65BAB">
        <w:rPr>
          <w:rFonts w:asciiTheme="majorBidi" w:hAnsiTheme="majorBidi" w:cstheme="majorBidi"/>
          <w:b/>
          <w:bCs/>
          <w:color w:val="0070C0"/>
          <w:sz w:val="28"/>
          <w:szCs w:val="28"/>
        </w:rPr>
        <w:t xml:space="preserve"> Systems</w:t>
      </w:r>
    </w:p>
    <w:p w14:paraId="061E027B" w14:textId="5ECC42CD" w:rsidR="00024BA0" w:rsidRPr="00024BA0" w:rsidRDefault="000B0D36" w:rsidP="00024BA0">
      <w:pPr>
        <w:pStyle w:val="Heading1"/>
        <w:jc w:val="both"/>
        <w:rPr>
          <w:rFonts w:ascii="Times New Roman" w:hAnsi="Times New Roman" w:cs="Times New Roman"/>
          <w:color w:val="0070C0"/>
        </w:rPr>
      </w:pPr>
      <w:r w:rsidRPr="004B5BA0">
        <w:rPr>
          <w:rFonts w:ascii="Times New Roman" w:hAnsi="Times New Roman" w:cs="Times New Roman"/>
          <w:color w:val="0070C0"/>
        </w:rPr>
        <w:t xml:space="preserve">Project </w:t>
      </w:r>
      <w:r w:rsidR="004566A8" w:rsidRPr="004B5BA0">
        <w:rPr>
          <w:rFonts w:ascii="Times New Roman" w:hAnsi="Times New Roman" w:cs="Times New Roman"/>
          <w:color w:val="0070C0"/>
        </w:rPr>
        <w:t>Definition</w:t>
      </w:r>
    </w:p>
    <w:p w14:paraId="31BA5AB7" w14:textId="7A3D19A8" w:rsidR="004A345A" w:rsidRDefault="0002519F" w:rsidP="004A345A">
      <w:pPr>
        <w:pStyle w:val="Heading1"/>
        <w:jc w:val="both"/>
        <w:rPr>
          <w:rFonts w:asciiTheme="majorBidi" w:hAnsiTheme="majorBidi"/>
          <w:b w:val="0"/>
          <w:bCs w:val="0"/>
          <w:color w:val="auto"/>
          <w:sz w:val="24"/>
          <w:szCs w:val="24"/>
        </w:rPr>
      </w:pPr>
      <w:r w:rsidRPr="0002519F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Describe </w:t>
      </w:r>
      <w:r w:rsidR="000B0D36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and Implement </w:t>
      </w:r>
      <w:r w:rsidRPr="0002519F">
        <w:rPr>
          <w:rFonts w:asciiTheme="majorBidi" w:hAnsiTheme="majorBidi"/>
          <w:b w:val="0"/>
          <w:bCs w:val="0"/>
          <w:color w:val="auto"/>
          <w:sz w:val="24"/>
          <w:szCs w:val="24"/>
        </w:rPr>
        <w:t>a</w:t>
      </w:r>
      <w:r w:rsidR="00024BA0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Distributed </w:t>
      </w:r>
      <w:r w:rsidRPr="0002519F">
        <w:rPr>
          <w:rFonts w:asciiTheme="majorBidi" w:hAnsiTheme="majorBidi"/>
          <w:b w:val="0"/>
          <w:bCs w:val="0"/>
          <w:color w:val="auto"/>
          <w:sz w:val="24"/>
          <w:szCs w:val="24"/>
        </w:rPr>
        <w:t>application that suits well to</w:t>
      </w:r>
      <w:r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</w:t>
      </w:r>
      <w:r w:rsidRPr="0002519F">
        <w:rPr>
          <w:rFonts w:asciiTheme="majorBidi" w:hAnsiTheme="majorBidi"/>
          <w:b w:val="0"/>
          <w:bCs w:val="0"/>
          <w:color w:val="auto"/>
          <w:sz w:val="24"/>
          <w:szCs w:val="24"/>
        </w:rPr>
        <w:t>Cloud Infrastructure</w:t>
      </w:r>
      <w:r>
        <w:rPr>
          <w:rFonts w:asciiTheme="majorBidi" w:hAnsiTheme="majorBidi"/>
          <w:b w:val="0"/>
          <w:bCs w:val="0"/>
          <w:color w:val="auto"/>
          <w:sz w:val="24"/>
          <w:szCs w:val="24"/>
        </w:rPr>
        <w:t>. Its</w:t>
      </w:r>
      <w:r w:rsidR="004B5BA0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</w:t>
      </w:r>
      <w:r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functionality </w:t>
      </w:r>
      <w:r w:rsidR="000B0D36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must </w:t>
      </w:r>
      <w:r>
        <w:rPr>
          <w:rFonts w:asciiTheme="majorBidi" w:hAnsiTheme="majorBidi"/>
          <w:b w:val="0"/>
          <w:bCs w:val="0"/>
          <w:color w:val="auto"/>
          <w:sz w:val="24"/>
          <w:szCs w:val="24"/>
        </w:rPr>
        <w:t>cover running</w:t>
      </w:r>
      <w:r w:rsidR="004566A8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</w:t>
      </w:r>
      <w:r w:rsidR="00024BA0" w:rsidRPr="00D87ABA">
        <w:rPr>
          <w:rFonts w:asciiTheme="majorBidi" w:hAnsiTheme="majorBidi"/>
          <w:color w:val="auto"/>
          <w:sz w:val="24"/>
          <w:szCs w:val="24"/>
          <w:u w:val="single"/>
        </w:rPr>
        <w:t>at least five</w:t>
      </w:r>
      <w:r w:rsidRPr="00D87ABA">
        <w:rPr>
          <w:rFonts w:asciiTheme="majorBidi" w:hAnsiTheme="majorBidi"/>
          <w:color w:val="auto"/>
          <w:sz w:val="24"/>
          <w:szCs w:val="24"/>
          <w:u w:val="single"/>
        </w:rPr>
        <w:t xml:space="preserve"> </w:t>
      </w:r>
      <w:r w:rsidR="00024BA0" w:rsidRPr="00D87ABA">
        <w:rPr>
          <w:rFonts w:asciiTheme="majorBidi" w:hAnsiTheme="majorBidi"/>
          <w:color w:val="auto"/>
          <w:sz w:val="24"/>
          <w:szCs w:val="24"/>
          <w:u w:val="single"/>
        </w:rPr>
        <w:t>I</w:t>
      </w:r>
      <w:r w:rsidRPr="00D87ABA">
        <w:rPr>
          <w:rFonts w:asciiTheme="majorBidi" w:hAnsiTheme="majorBidi"/>
          <w:color w:val="auto"/>
          <w:sz w:val="24"/>
          <w:szCs w:val="24"/>
          <w:u w:val="single"/>
        </w:rPr>
        <w:t>nstances</w:t>
      </w:r>
      <w:r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, </w:t>
      </w:r>
      <w:r w:rsidR="00024BA0" w:rsidRPr="00D87ABA">
        <w:rPr>
          <w:rFonts w:asciiTheme="majorBidi" w:hAnsiTheme="majorBidi"/>
          <w:color w:val="auto"/>
          <w:sz w:val="24"/>
          <w:szCs w:val="24"/>
          <w:u w:val="single"/>
        </w:rPr>
        <w:t>uses</w:t>
      </w:r>
      <w:r w:rsidRPr="00D87ABA">
        <w:rPr>
          <w:rFonts w:asciiTheme="majorBidi" w:hAnsiTheme="majorBidi"/>
          <w:color w:val="auto"/>
          <w:sz w:val="24"/>
          <w:szCs w:val="24"/>
          <w:u w:val="single"/>
        </w:rPr>
        <w:t xml:space="preserve"> </w:t>
      </w:r>
      <w:r w:rsidR="00024BA0" w:rsidRPr="00D87ABA">
        <w:rPr>
          <w:rFonts w:asciiTheme="majorBidi" w:hAnsiTheme="majorBidi"/>
          <w:color w:val="auto"/>
          <w:sz w:val="24"/>
          <w:szCs w:val="24"/>
          <w:u w:val="single"/>
        </w:rPr>
        <w:t xml:space="preserve">at least two S3 buckets </w:t>
      </w:r>
      <w:r w:rsidRPr="00D87ABA">
        <w:rPr>
          <w:rFonts w:asciiTheme="majorBidi" w:hAnsiTheme="majorBidi"/>
          <w:color w:val="auto"/>
          <w:sz w:val="24"/>
          <w:szCs w:val="24"/>
          <w:u w:val="single"/>
        </w:rPr>
        <w:t>storage</w:t>
      </w:r>
      <w:r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, </w:t>
      </w:r>
      <w:r w:rsidR="00086325" w:rsidRPr="00D87ABA">
        <w:rPr>
          <w:rFonts w:asciiTheme="majorBidi" w:hAnsiTheme="majorBidi"/>
          <w:color w:val="auto"/>
          <w:sz w:val="24"/>
          <w:szCs w:val="24"/>
          <w:u w:val="single"/>
        </w:rPr>
        <w:t xml:space="preserve">based on </w:t>
      </w:r>
      <w:r w:rsidRPr="00D87ABA">
        <w:rPr>
          <w:rFonts w:asciiTheme="majorBidi" w:hAnsiTheme="majorBidi"/>
          <w:color w:val="auto"/>
          <w:sz w:val="24"/>
          <w:szCs w:val="24"/>
          <w:u w:val="single"/>
        </w:rPr>
        <w:t xml:space="preserve">event processing </w:t>
      </w:r>
      <w:r w:rsidR="00024BA0" w:rsidRPr="00D87ABA">
        <w:rPr>
          <w:rFonts w:asciiTheme="majorBidi" w:hAnsiTheme="majorBidi"/>
          <w:color w:val="auto"/>
          <w:sz w:val="24"/>
          <w:szCs w:val="24"/>
          <w:u w:val="single"/>
        </w:rPr>
        <w:t>with lambda function</w:t>
      </w:r>
      <w:r w:rsidR="001A138F" w:rsidRPr="00D87ABA">
        <w:rPr>
          <w:rFonts w:asciiTheme="majorBidi" w:hAnsiTheme="majorBidi"/>
          <w:color w:val="auto"/>
          <w:sz w:val="24"/>
          <w:szCs w:val="24"/>
          <w:u w:val="single"/>
        </w:rPr>
        <w:t>s</w:t>
      </w:r>
      <w:r w:rsidR="00024BA0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, </w:t>
      </w:r>
      <w:r w:rsidR="00024BA0" w:rsidRPr="00D87ABA">
        <w:rPr>
          <w:rFonts w:asciiTheme="majorBidi" w:hAnsiTheme="majorBidi"/>
          <w:color w:val="auto"/>
          <w:sz w:val="24"/>
          <w:szCs w:val="24"/>
          <w:u w:val="single"/>
        </w:rPr>
        <w:t>SQS</w:t>
      </w:r>
      <w:r w:rsidR="008707B3" w:rsidRPr="00D87ABA">
        <w:rPr>
          <w:rFonts w:asciiTheme="majorBidi" w:hAnsiTheme="majorBidi"/>
          <w:color w:val="auto"/>
          <w:sz w:val="24"/>
          <w:szCs w:val="24"/>
          <w:u w:val="single"/>
        </w:rPr>
        <w:t xml:space="preserve"> management</w:t>
      </w:r>
      <w:r w:rsidR="00024BA0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and </w:t>
      </w:r>
      <w:r w:rsidR="00024BA0" w:rsidRPr="00D87ABA">
        <w:rPr>
          <w:rFonts w:asciiTheme="majorBidi" w:hAnsiTheme="majorBidi"/>
          <w:color w:val="auto"/>
          <w:sz w:val="24"/>
          <w:szCs w:val="24"/>
          <w:u w:val="single"/>
        </w:rPr>
        <w:t>possibly data base</w:t>
      </w:r>
      <w:r w:rsidR="008707B3">
        <w:rPr>
          <w:rFonts w:asciiTheme="majorBidi" w:hAnsiTheme="majorBidi"/>
          <w:b w:val="0"/>
          <w:bCs w:val="0"/>
          <w:color w:val="auto"/>
          <w:sz w:val="24"/>
          <w:szCs w:val="24"/>
        </w:rPr>
        <w:t>.</w:t>
      </w:r>
      <w:r w:rsidR="001A138F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</w:t>
      </w:r>
      <w:r w:rsidR="00024BA0">
        <w:rPr>
          <w:rFonts w:asciiTheme="majorBidi" w:hAnsiTheme="majorBidi"/>
          <w:b w:val="0"/>
          <w:bCs w:val="0"/>
          <w:color w:val="auto"/>
          <w:sz w:val="24"/>
          <w:szCs w:val="24"/>
        </w:rPr>
        <w:t>Emphasize</w:t>
      </w:r>
      <w:r w:rsidRPr="008707B3">
        <w:rPr>
          <w:rFonts w:asciiTheme="majorBidi" w:hAnsiTheme="majorBidi"/>
          <w:b w:val="0"/>
          <w:bCs w:val="0"/>
          <w:color w:val="auto"/>
          <w:sz w:val="24"/>
          <w:szCs w:val="24"/>
        </w:rPr>
        <w:t xml:space="preserve"> Pros and Cons of implementing this application on Cloud.</w:t>
      </w:r>
    </w:p>
    <w:p w14:paraId="398B67B0" w14:textId="77777777" w:rsidR="004A345A" w:rsidRPr="004A345A" w:rsidRDefault="004A345A" w:rsidP="004A345A"/>
    <w:p w14:paraId="578C38EF" w14:textId="2E20BA99" w:rsidR="001A138F" w:rsidRDefault="00024BA0" w:rsidP="004A345A">
      <w:pPr>
        <w:rPr>
          <w:rFonts w:asciiTheme="majorBidi" w:hAnsiTheme="majorBidi" w:cstheme="majorBidi"/>
        </w:rPr>
      </w:pPr>
      <w:r w:rsidRPr="004A345A">
        <w:rPr>
          <w:rFonts w:asciiTheme="majorBidi" w:hAnsiTheme="majorBidi" w:cstheme="majorBidi"/>
        </w:rPr>
        <w:t>The application</w:t>
      </w:r>
      <w:r w:rsidR="001A138F" w:rsidRPr="004A345A">
        <w:rPr>
          <w:rFonts w:asciiTheme="majorBidi" w:hAnsiTheme="majorBidi" w:cstheme="majorBidi"/>
        </w:rPr>
        <w:t xml:space="preserve"> must implement </w:t>
      </w:r>
      <w:r w:rsidR="001A138F" w:rsidRPr="00D87ABA">
        <w:rPr>
          <w:rFonts w:asciiTheme="majorBidi" w:hAnsiTheme="majorBidi" w:cstheme="majorBidi"/>
          <w:b/>
          <w:bCs/>
          <w:u w:val="single"/>
        </w:rPr>
        <w:t>at least two</w:t>
      </w:r>
      <w:r w:rsidR="001A138F" w:rsidRPr="004A345A">
        <w:rPr>
          <w:rFonts w:asciiTheme="majorBidi" w:hAnsiTheme="majorBidi" w:cstheme="majorBidi"/>
        </w:rPr>
        <w:t xml:space="preserve"> of following Distributed</w:t>
      </w:r>
      <w:r w:rsidR="00D87ABA">
        <w:rPr>
          <w:rFonts w:asciiTheme="majorBidi" w:hAnsiTheme="majorBidi" w:cstheme="majorBidi"/>
        </w:rPr>
        <w:t xml:space="preserve"> parallel</w:t>
      </w:r>
      <w:r w:rsidR="001A138F" w:rsidRPr="004A345A">
        <w:rPr>
          <w:rFonts w:asciiTheme="majorBidi" w:hAnsiTheme="majorBidi" w:cstheme="majorBidi"/>
        </w:rPr>
        <w:t xml:space="preserve"> algorithms:  Snapshot, Wave, Dead Lock detection, Termination detection, Leader Election.</w:t>
      </w:r>
    </w:p>
    <w:p w14:paraId="45A63203" w14:textId="77777777" w:rsidR="00086325" w:rsidRPr="004A345A" w:rsidRDefault="00086325" w:rsidP="004A345A">
      <w:pPr>
        <w:rPr>
          <w:rFonts w:asciiTheme="majorBidi" w:hAnsiTheme="majorBidi" w:cstheme="majorBidi"/>
        </w:rPr>
      </w:pPr>
    </w:p>
    <w:p w14:paraId="1CC26ADD" w14:textId="698A5914" w:rsidR="004A345A" w:rsidRPr="004A345A" w:rsidRDefault="00E74347" w:rsidP="004A345A">
      <w:pPr>
        <w:pStyle w:val="Heading1"/>
        <w:rPr>
          <w:color w:val="0070C0"/>
        </w:rPr>
      </w:pPr>
      <w:r w:rsidRPr="004566A8">
        <w:rPr>
          <w:color w:val="0070C0"/>
        </w:rPr>
        <w:t>Requirements</w:t>
      </w:r>
    </w:p>
    <w:p w14:paraId="4898F6BD" w14:textId="7C8FAABF" w:rsidR="00D87ABA" w:rsidRDefault="00D87ABA" w:rsidP="00D87ABA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ython program.</w:t>
      </w:r>
    </w:p>
    <w:p w14:paraId="4E72B9AA" w14:textId="77777777" w:rsidR="00D87ABA" w:rsidRDefault="00D87ABA" w:rsidP="00D87ABA">
      <w:pPr>
        <w:pStyle w:val="ListParagraph"/>
        <w:rPr>
          <w:rFonts w:asciiTheme="majorBidi" w:hAnsiTheme="majorBidi" w:cstheme="majorBidi"/>
        </w:rPr>
      </w:pPr>
    </w:p>
    <w:p w14:paraId="36B59ED2" w14:textId="1EF2183F" w:rsidR="004A345A" w:rsidRDefault="00D87ABA" w:rsidP="00D87ABA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ust be able</w:t>
      </w:r>
      <w:r w:rsidR="009C17F1" w:rsidRPr="00CA4491">
        <w:rPr>
          <w:rFonts w:asciiTheme="majorBidi" w:hAnsiTheme="majorBidi" w:cstheme="majorBidi"/>
        </w:rPr>
        <w:t xml:space="preserve"> </w:t>
      </w:r>
      <w:r w:rsidR="00CD6C67" w:rsidRPr="00CA4491">
        <w:rPr>
          <w:rFonts w:asciiTheme="majorBidi" w:hAnsiTheme="majorBidi" w:cstheme="majorBidi"/>
        </w:rPr>
        <w:t xml:space="preserve">running </w:t>
      </w:r>
      <w:r w:rsidR="008707B3">
        <w:rPr>
          <w:rFonts w:asciiTheme="majorBidi" w:hAnsiTheme="majorBidi" w:cstheme="majorBidi"/>
        </w:rPr>
        <w:t>on AWS Cloud.</w:t>
      </w:r>
    </w:p>
    <w:p w14:paraId="70A5C137" w14:textId="77777777" w:rsidR="00D87ABA" w:rsidRPr="00D87ABA" w:rsidRDefault="00D87ABA" w:rsidP="00D87ABA">
      <w:pPr>
        <w:pStyle w:val="ListParagraph"/>
        <w:rPr>
          <w:rFonts w:asciiTheme="majorBidi" w:hAnsiTheme="majorBidi" w:cstheme="majorBidi"/>
        </w:rPr>
      </w:pPr>
    </w:p>
    <w:p w14:paraId="45A0AAC8" w14:textId="6CC7661A" w:rsidR="002C5A66" w:rsidRDefault="00D87ABA" w:rsidP="00CA4491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omments</w:t>
      </w:r>
      <w:r w:rsidR="009C17F1" w:rsidRPr="00CA4491">
        <w:rPr>
          <w:rFonts w:asciiTheme="majorBidi" w:hAnsiTheme="majorBidi" w:cstheme="majorBidi"/>
        </w:rPr>
        <w:t>.</w:t>
      </w:r>
    </w:p>
    <w:p w14:paraId="1E9F3FBE" w14:textId="77777777" w:rsidR="004A345A" w:rsidRDefault="004A345A" w:rsidP="004A345A">
      <w:pPr>
        <w:pStyle w:val="ListParagraph"/>
        <w:rPr>
          <w:rFonts w:asciiTheme="majorBidi" w:hAnsiTheme="majorBidi" w:cstheme="majorBidi"/>
        </w:rPr>
      </w:pPr>
    </w:p>
    <w:p w14:paraId="4001EBD8" w14:textId="6AFDA00E" w:rsidR="00086325" w:rsidRPr="00D87ABA" w:rsidRDefault="008707B3" w:rsidP="00A97BD4">
      <w:pPr>
        <w:pStyle w:val="ListParagraph"/>
        <w:numPr>
          <w:ilvl w:val="0"/>
          <w:numId w:val="6"/>
        </w:numPr>
        <w:rPr>
          <w:rFonts w:asciiTheme="majorBidi" w:hAnsiTheme="majorBidi" w:cstheme="majorBidi"/>
        </w:rPr>
      </w:pPr>
      <w:r w:rsidRPr="00D87ABA">
        <w:rPr>
          <w:rFonts w:asciiTheme="majorBidi" w:hAnsiTheme="majorBidi" w:cstheme="majorBidi"/>
        </w:rPr>
        <w:t xml:space="preserve">Supply </w:t>
      </w:r>
      <w:r w:rsidRPr="00D87ABA">
        <w:rPr>
          <w:rFonts w:asciiTheme="majorBidi" w:hAnsiTheme="majorBidi" w:cstheme="majorBidi"/>
          <w:b/>
          <w:bCs/>
        </w:rPr>
        <w:t>readme.txt</w:t>
      </w:r>
      <w:r w:rsidRPr="00D87ABA">
        <w:rPr>
          <w:rFonts w:asciiTheme="majorBidi" w:hAnsiTheme="majorBidi" w:cstheme="majorBidi"/>
        </w:rPr>
        <w:t xml:space="preserve"> file with explanation of all </w:t>
      </w:r>
      <w:r w:rsidRPr="00D87ABA">
        <w:rPr>
          <w:rFonts w:asciiTheme="majorBidi" w:hAnsiTheme="majorBidi" w:cstheme="majorBidi"/>
          <w:b/>
          <w:bCs/>
        </w:rPr>
        <w:t>settings</w:t>
      </w:r>
      <w:r w:rsidRPr="00D87ABA">
        <w:rPr>
          <w:rFonts w:asciiTheme="majorBidi" w:hAnsiTheme="majorBidi" w:cstheme="majorBidi"/>
        </w:rPr>
        <w:t xml:space="preserve"> need</w:t>
      </w:r>
      <w:r w:rsidR="004566A8" w:rsidRPr="00D87ABA">
        <w:rPr>
          <w:rFonts w:asciiTheme="majorBidi" w:hAnsiTheme="majorBidi" w:cstheme="majorBidi"/>
        </w:rPr>
        <w:t>ed</w:t>
      </w:r>
      <w:r w:rsidRPr="00D87ABA">
        <w:rPr>
          <w:rFonts w:asciiTheme="majorBidi" w:hAnsiTheme="majorBidi" w:cstheme="majorBidi"/>
        </w:rPr>
        <w:t xml:space="preserve"> to run your application (including users, roles, </w:t>
      </w:r>
      <w:r w:rsidR="004566A8" w:rsidRPr="00D87ABA">
        <w:rPr>
          <w:rFonts w:asciiTheme="majorBidi" w:hAnsiTheme="majorBidi" w:cstheme="majorBidi"/>
        </w:rPr>
        <w:t xml:space="preserve">groups, </w:t>
      </w:r>
      <w:r w:rsidRPr="00D87ABA">
        <w:rPr>
          <w:rFonts w:asciiTheme="majorBidi" w:hAnsiTheme="majorBidi" w:cstheme="majorBidi"/>
        </w:rPr>
        <w:t xml:space="preserve">privileges, buckets, queues, </w:t>
      </w:r>
      <w:proofErr w:type="gramStart"/>
      <w:r w:rsidRPr="00D87ABA">
        <w:rPr>
          <w:rFonts w:asciiTheme="majorBidi" w:hAnsiTheme="majorBidi" w:cstheme="majorBidi"/>
        </w:rPr>
        <w:t>instances</w:t>
      </w:r>
      <w:proofErr w:type="gramEnd"/>
      <w:r w:rsidRPr="00D87ABA">
        <w:rPr>
          <w:rFonts w:asciiTheme="majorBidi" w:hAnsiTheme="majorBidi" w:cstheme="majorBidi"/>
        </w:rPr>
        <w:t xml:space="preserve"> and images used)</w:t>
      </w:r>
      <w:r w:rsidR="004A345A" w:rsidRPr="00D87ABA">
        <w:rPr>
          <w:rFonts w:asciiTheme="majorBidi" w:hAnsiTheme="majorBidi" w:cstheme="majorBidi"/>
        </w:rPr>
        <w:t>.</w:t>
      </w:r>
    </w:p>
    <w:p w14:paraId="1ABF8299" w14:textId="77777777" w:rsidR="00086325" w:rsidRPr="004B5BA0" w:rsidRDefault="00086325" w:rsidP="00086325">
      <w:pPr>
        <w:pStyle w:val="ListParagraph"/>
        <w:rPr>
          <w:rFonts w:asciiTheme="majorBidi" w:hAnsiTheme="majorBidi" w:cstheme="majorBidi"/>
        </w:rPr>
      </w:pPr>
    </w:p>
    <w:p w14:paraId="754F1D7D" w14:textId="77777777" w:rsidR="00086325" w:rsidRPr="00D65BAB" w:rsidRDefault="00086325" w:rsidP="00086325">
      <w:pPr>
        <w:bidi/>
        <w:spacing w:line="240" w:lineRule="auto"/>
        <w:jc w:val="center"/>
        <w:rPr>
          <w:rFonts w:ascii="Times New Roman" w:hAnsi="Times New Roman" w:cs="Times New Roman"/>
          <w:b/>
          <w:bCs/>
          <w:i/>
          <w:iCs/>
          <w:color w:val="0070C0"/>
          <w:sz w:val="28"/>
          <w:szCs w:val="28"/>
          <w:rtl/>
        </w:rPr>
      </w:pPr>
    </w:p>
    <w:sectPr w:rsidR="00086325" w:rsidRPr="00D65BAB" w:rsidSect="000A3D96">
      <w:pgSz w:w="12240" w:h="15840"/>
      <w:pgMar w:top="1440" w:right="90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0AD8FD" w14:textId="77777777" w:rsidR="00A63FBA" w:rsidRDefault="00A63FBA" w:rsidP="009E7217">
      <w:pPr>
        <w:spacing w:after="0" w:line="240" w:lineRule="auto"/>
      </w:pPr>
      <w:r>
        <w:separator/>
      </w:r>
    </w:p>
  </w:endnote>
  <w:endnote w:type="continuationSeparator" w:id="0">
    <w:p w14:paraId="3D7F9252" w14:textId="77777777" w:rsidR="00A63FBA" w:rsidRDefault="00A63FBA" w:rsidP="009E7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3EFC6A" w14:textId="77777777" w:rsidR="00A63FBA" w:rsidRDefault="00A63FBA" w:rsidP="009E7217">
      <w:pPr>
        <w:spacing w:after="0" w:line="240" w:lineRule="auto"/>
      </w:pPr>
      <w:r>
        <w:separator/>
      </w:r>
    </w:p>
  </w:footnote>
  <w:footnote w:type="continuationSeparator" w:id="0">
    <w:p w14:paraId="1F4685CE" w14:textId="77777777" w:rsidR="00A63FBA" w:rsidRDefault="00A63FBA" w:rsidP="009E7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111A90"/>
    <w:multiLevelType w:val="hybridMultilevel"/>
    <w:tmpl w:val="7AC8A9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D44F4"/>
    <w:multiLevelType w:val="hybridMultilevel"/>
    <w:tmpl w:val="EC2014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821565"/>
    <w:multiLevelType w:val="hybridMultilevel"/>
    <w:tmpl w:val="0E3217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F45F81"/>
    <w:multiLevelType w:val="hybridMultilevel"/>
    <w:tmpl w:val="3B709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40A17"/>
    <w:multiLevelType w:val="hybridMultilevel"/>
    <w:tmpl w:val="7F80E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D22FD5"/>
    <w:multiLevelType w:val="hybridMultilevel"/>
    <w:tmpl w:val="595CA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4619E3"/>
    <w:multiLevelType w:val="hybridMultilevel"/>
    <w:tmpl w:val="8B04C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6611E0"/>
    <w:multiLevelType w:val="hybridMultilevel"/>
    <w:tmpl w:val="46DA9A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4E764C"/>
    <w:multiLevelType w:val="hybridMultilevel"/>
    <w:tmpl w:val="AB7E75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951969"/>
    <w:multiLevelType w:val="hybridMultilevel"/>
    <w:tmpl w:val="0D98E09C"/>
    <w:lvl w:ilvl="0" w:tplc="1E38B09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0"/>
  </w:num>
  <w:num w:numId="2">
    <w:abstractNumId w:val="7"/>
  </w:num>
  <w:num w:numId="3">
    <w:abstractNumId w:val="5"/>
  </w:num>
  <w:num w:numId="4">
    <w:abstractNumId w:val="8"/>
  </w:num>
  <w:num w:numId="5">
    <w:abstractNumId w:val="1"/>
  </w:num>
  <w:num w:numId="6">
    <w:abstractNumId w:val="3"/>
  </w:num>
  <w:num w:numId="7">
    <w:abstractNumId w:val="4"/>
  </w:num>
  <w:num w:numId="8">
    <w:abstractNumId w:val="9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sDA0MjYyMTEzMLdU0lEKTi0uzszPAykwrAUAa+K7GywAAAA="/>
  </w:docVars>
  <w:rsids>
    <w:rsidRoot w:val="009E7217"/>
    <w:rsid w:val="00000FAA"/>
    <w:rsid w:val="000129C4"/>
    <w:rsid w:val="00024BA0"/>
    <w:rsid w:val="0002519F"/>
    <w:rsid w:val="00033FE9"/>
    <w:rsid w:val="00043126"/>
    <w:rsid w:val="00086325"/>
    <w:rsid w:val="00094915"/>
    <w:rsid w:val="00097031"/>
    <w:rsid w:val="000A3D96"/>
    <w:rsid w:val="000A76AD"/>
    <w:rsid w:val="000B0D36"/>
    <w:rsid w:val="00120CEA"/>
    <w:rsid w:val="00190ACE"/>
    <w:rsid w:val="00197B47"/>
    <w:rsid w:val="001A138F"/>
    <w:rsid w:val="001D69EA"/>
    <w:rsid w:val="001E3E38"/>
    <w:rsid w:val="001E70F5"/>
    <w:rsid w:val="0021031A"/>
    <w:rsid w:val="00215099"/>
    <w:rsid w:val="00241ADD"/>
    <w:rsid w:val="00246791"/>
    <w:rsid w:val="002778B9"/>
    <w:rsid w:val="0029322D"/>
    <w:rsid w:val="002A1348"/>
    <w:rsid w:val="002C2244"/>
    <w:rsid w:val="002C5A66"/>
    <w:rsid w:val="002D7005"/>
    <w:rsid w:val="002E4E92"/>
    <w:rsid w:val="002F4DD8"/>
    <w:rsid w:val="00302240"/>
    <w:rsid w:val="0030457C"/>
    <w:rsid w:val="00313E3D"/>
    <w:rsid w:val="00315C18"/>
    <w:rsid w:val="00341F75"/>
    <w:rsid w:val="00345613"/>
    <w:rsid w:val="003534CF"/>
    <w:rsid w:val="00370C2D"/>
    <w:rsid w:val="003732F3"/>
    <w:rsid w:val="003772D2"/>
    <w:rsid w:val="003932C2"/>
    <w:rsid w:val="003B09AF"/>
    <w:rsid w:val="003D50F0"/>
    <w:rsid w:val="003D786E"/>
    <w:rsid w:val="003F1F4E"/>
    <w:rsid w:val="003F6683"/>
    <w:rsid w:val="00410989"/>
    <w:rsid w:val="00422464"/>
    <w:rsid w:val="00434109"/>
    <w:rsid w:val="00455F74"/>
    <w:rsid w:val="004566A8"/>
    <w:rsid w:val="00456DC6"/>
    <w:rsid w:val="00461434"/>
    <w:rsid w:val="00463775"/>
    <w:rsid w:val="00463950"/>
    <w:rsid w:val="0046607B"/>
    <w:rsid w:val="00470A94"/>
    <w:rsid w:val="004976C4"/>
    <w:rsid w:val="004A345A"/>
    <w:rsid w:val="004B5BA0"/>
    <w:rsid w:val="004B7622"/>
    <w:rsid w:val="004C4AC7"/>
    <w:rsid w:val="004F6143"/>
    <w:rsid w:val="005365B6"/>
    <w:rsid w:val="00536EC6"/>
    <w:rsid w:val="005405C6"/>
    <w:rsid w:val="005624ED"/>
    <w:rsid w:val="00575A10"/>
    <w:rsid w:val="00590F38"/>
    <w:rsid w:val="0059322D"/>
    <w:rsid w:val="005957F7"/>
    <w:rsid w:val="005A2A40"/>
    <w:rsid w:val="005A3860"/>
    <w:rsid w:val="005A6C0F"/>
    <w:rsid w:val="005D2B7F"/>
    <w:rsid w:val="005D54A9"/>
    <w:rsid w:val="0060015F"/>
    <w:rsid w:val="006016D1"/>
    <w:rsid w:val="006C23F1"/>
    <w:rsid w:val="006C4E6A"/>
    <w:rsid w:val="006D436B"/>
    <w:rsid w:val="006E64E6"/>
    <w:rsid w:val="006E6A9E"/>
    <w:rsid w:val="007051E9"/>
    <w:rsid w:val="007829DB"/>
    <w:rsid w:val="007878B9"/>
    <w:rsid w:val="007A304C"/>
    <w:rsid w:val="007B3A76"/>
    <w:rsid w:val="00823D8B"/>
    <w:rsid w:val="00830378"/>
    <w:rsid w:val="008563B1"/>
    <w:rsid w:val="00865F02"/>
    <w:rsid w:val="008707B3"/>
    <w:rsid w:val="00875C1D"/>
    <w:rsid w:val="0089717F"/>
    <w:rsid w:val="008B7D4D"/>
    <w:rsid w:val="008E1B4C"/>
    <w:rsid w:val="00950C49"/>
    <w:rsid w:val="0096523B"/>
    <w:rsid w:val="009730F6"/>
    <w:rsid w:val="00985499"/>
    <w:rsid w:val="009A0241"/>
    <w:rsid w:val="009A13AB"/>
    <w:rsid w:val="009A1558"/>
    <w:rsid w:val="009C17F1"/>
    <w:rsid w:val="009E7217"/>
    <w:rsid w:val="00A23E5B"/>
    <w:rsid w:val="00A63FBA"/>
    <w:rsid w:val="00AC1567"/>
    <w:rsid w:val="00AC537A"/>
    <w:rsid w:val="00AE44FE"/>
    <w:rsid w:val="00B136AA"/>
    <w:rsid w:val="00B351EF"/>
    <w:rsid w:val="00B56AA2"/>
    <w:rsid w:val="00B744F9"/>
    <w:rsid w:val="00BA77FC"/>
    <w:rsid w:val="00BB722F"/>
    <w:rsid w:val="00BC163A"/>
    <w:rsid w:val="00C07FA0"/>
    <w:rsid w:val="00C540FC"/>
    <w:rsid w:val="00C62E77"/>
    <w:rsid w:val="00CA4491"/>
    <w:rsid w:val="00CC1238"/>
    <w:rsid w:val="00CC2FC0"/>
    <w:rsid w:val="00CD00FA"/>
    <w:rsid w:val="00CD19AE"/>
    <w:rsid w:val="00CD6C67"/>
    <w:rsid w:val="00CF5260"/>
    <w:rsid w:val="00D0612C"/>
    <w:rsid w:val="00D15E42"/>
    <w:rsid w:val="00D250BD"/>
    <w:rsid w:val="00D62418"/>
    <w:rsid w:val="00D65BAB"/>
    <w:rsid w:val="00D82373"/>
    <w:rsid w:val="00D82A64"/>
    <w:rsid w:val="00D83E47"/>
    <w:rsid w:val="00D87ABA"/>
    <w:rsid w:val="00DC33B0"/>
    <w:rsid w:val="00E04D9F"/>
    <w:rsid w:val="00E06283"/>
    <w:rsid w:val="00E325BE"/>
    <w:rsid w:val="00E45280"/>
    <w:rsid w:val="00E70A7D"/>
    <w:rsid w:val="00E74347"/>
    <w:rsid w:val="00EA26D7"/>
    <w:rsid w:val="00EE7527"/>
    <w:rsid w:val="00EF3869"/>
    <w:rsid w:val="00F41B86"/>
    <w:rsid w:val="00F521A2"/>
    <w:rsid w:val="00F81058"/>
    <w:rsid w:val="00FF18A0"/>
    <w:rsid w:val="00FF5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EB9DE"/>
  <w15:docId w15:val="{2873192A-570F-4E9E-856F-05C0C15CB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5C18"/>
  </w:style>
  <w:style w:type="paragraph" w:styleId="Heading1">
    <w:name w:val="heading 1"/>
    <w:basedOn w:val="Normal"/>
    <w:next w:val="Normal"/>
    <w:link w:val="Heading1Char"/>
    <w:uiPriority w:val="9"/>
    <w:qFormat/>
    <w:rsid w:val="004C4AC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E7217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E72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21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217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E721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E721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E7217"/>
    <w:rPr>
      <w:vertAlign w:val="superscript"/>
    </w:rPr>
  </w:style>
  <w:style w:type="paragraph" w:styleId="ListParagraph">
    <w:name w:val="List Paragraph"/>
    <w:basedOn w:val="Normal"/>
    <w:uiPriority w:val="34"/>
    <w:qFormat/>
    <w:rsid w:val="009E721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C4AC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2A1348"/>
    <w:pPr>
      <w:spacing w:after="0" w:line="240" w:lineRule="auto"/>
    </w:pPr>
  </w:style>
  <w:style w:type="character" w:customStyle="1" w:styleId="heading10">
    <w:name w:val="heading1"/>
    <w:basedOn w:val="DefaultParagraphFont"/>
    <w:rsid w:val="005D54A9"/>
    <w:rPr>
      <w:rFonts w:ascii="Arial" w:hAnsi="Arial" w:cs="Arial" w:hint="default"/>
      <w:color w:val="123654"/>
      <w:sz w:val="40"/>
      <w:szCs w:val="40"/>
    </w:rPr>
  </w:style>
  <w:style w:type="character" w:customStyle="1" w:styleId="normal1">
    <w:name w:val="normal1"/>
    <w:basedOn w:val="DefaultParagraphFont"/>
    <w:rsid w:val="005D54A9"/>
    <w:rPr>
      <w:rFonts w:ascii="Arial" w:hAnsi="Arial" w:cs="Arial" w:hint="default"/>
      <w:color w:val="123654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D54A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51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5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2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645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27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0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00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832C961-5882-455C-B277-047C14E111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ris</dc:creator>
  <cp:lastModifiedBy>Itai Keren</cp:lastModifiedBy>
  <cp:revision>2</cp:revision>
  <dcterms:created xsi:type="dcterms:W3CDTF">2020-06-07T13:00:00Z</dcterms:created>
  <dcterms:modified xsi:type="dcterms:W3CDTF">2020-06-07T13:00:00Z</dcterms:modified>
</cp:coreProperties>
</file>